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8DEF" w14:textId="6FC159B4" w:rsidR="007164CD" w:rsidRDefault="00F409B0">
      <w:r>
        <w:t>Calvary Hymns July 11, 2021</w:t>
      </w:r>
    </w:p>
    <w:p w14:paraId="679B53FC" w14:textId="4CF1E5A7" w:rsidR="00F409B0" w:rsidRDefault="00F409B0"/>
    <w:p w14:paraId="77042237" w14:textId="74A17D0E" w:rsidR="00F409B0" w:rsidRDefault="00F409B0"/>
    <w:p w14:paraId="727553D2" w14:textId="77777777" w:rsidR="00F409B0" w:rsidRDefault="00F409B0" w:rsidP="00F409B0">
      <w:r>
        <w:t xml:space="preserve">Opening Hymn 8   </w:t>
      </w:r>
      <w:r>
        <w:t xml:space="preserve">Morning has </w:t>
      </w:r>
      <w:proofErr w:type="gramStart"/>
      <w:r>
        <w:t>broken</w:t>
      </w:r>
      <w:proofErr w:type="gramEnd"/>
    </w:p>
    <w:p w14:paraId="1A1D850B" w14:textId="77777777" w:rsidR="00F409B0" w:rsidRDefault="00F409B0" w:rsidP="00F409B0"/>
    <w:p w14:paraId="2A88056B" w14:textId="7AD5EFDB" w:rsidR="00F409B0" w:rsidRDefault="00F409B0" w:rsidP="00F409B0">
      <w:r>
        <w:t>1</w:t>
      </w:r>
      <w:r w:rsidR="00555410">
        <w:t xml:space="preserve">    </w:t>
      </w:r>
      <w:r>
        <w:t xml:space="preserve">Morning has </w:t>
      </w:r>
      <w:proofErr w:type="gramStart"/>
      <w:r>
        <w:t>broken</w:t>
      </w:r>
      <w:proofErr w:type="gramEnd"/>
    </w:p>
    <w:p w14:paraId="46596533" w14:textId="77777777" w:rsidR="00F409B0" w:rsidRDefault="00F409B0" w:rsidP="00F409B0">
      <w:r>
        <w:t>like the first morning,</w:t>
      </w:r>
    </w:p>
    <w:p w14:paraId="1263E1F0" w14:textId="77777777" w:rsidR="00F409B0" w:rsidRDefault="00F409B0" w:rsidP="00F409B0">
      <w:r>
        <w:t xml:space="preserve">blackbird has </w:t>
      </w:r>
      <w:proofErr w:type="gramStart"/>
      <w:r>
        <w:t>spoken</w:t>
      </w:r>
      <w:proofErr w:type="gramEnd"/>
    </w:p>
    <w:p w14:paraId="41033D28" w14:textId="77777777" w:rsidR="00F409B0" w:rsidRDefault="00F409B0" w:rsidP="00F409B0">
      <w:r>
        <w:t>like the first bird.</w:t>
      </w:r>
    </w:p>
    <w:p w14:paraId="2D24C761" w14:textId="77777777" w:rsidR="00F409B0" w:rsidRDefault="00F409B0" w:rsidP="00F409B0">
      <w:r>
        <w:t>Praise for the singing!</w:t>
      </w:r>
    </w:p>
    <w:p w14:paraId="13162E41" w14:textId="77777777" w:rsidR="00F409B0" w:rsidRDefault="00F409B0" w:rsidP="00F409B0">
      <w:r>
        <w:t>Praise for the morning!</w:t>
      </w:r>
    </w:p>
    <w:p w14:paraId="7917C417" w14:textId="77777777" w:rsidR="00F409B0" w:rsidRDefault="00F409B0" w:rsidP="00F409B0">
      <w:r>
        <w:t>Praise for them, springing</w:t>
      </w:r>
    </w:p>
    <w:p w14:paraId="3881FA72" w14:textId="77777777" w:rsidR="00F409B0" w:rsidRDefault="00F409B0" w:rsidP="00F409B0">
      <w:r>
        <w:t>fresh from the Word!</w:t>
      </w:r>
    </w:p>
    <w:p w14:paraId="6D71A7DA" w14:textId="77777777" w:rsidR="00F409B0" w:rsidRDefault="00F409B0" w:rsidP="00F409B0"/>
    <w:p w14:paraId="4EE87500" w14:textId="15379550" w:rsidR="00F409B0" w:rsidRDefault="00F409B0" w:rsidP="00F409B0">
      <w:r>
        <w:t>2</w:t>
      </w:r>
      <w:r w:rsidR="00555410">
        <w:t xml:space="preserve">    </w:t>
      </w:r>
      <w:r>
        <w:t>Sweet the rain’s new fall</w:t>
      </w:r>
    </w:p>
    <w:p w14:paraId="38A7511A" w14:textId="77777777" w:rsidR="00F409B0" w:rsidRDefault="00F409B0" w:rsidP="00F409B0">
      <w:r>
        <w:t>sunlit from heaven,</w:t>
      </w:r>
    </w:p>
    <w:p w14:paraId="5B0C5CB6" w14:textId="77777777" w:rsidR="00F409B0" w:rsidRDefault="00F409B0" w:rsidP="00F409B0">
      <w:r>
        <w:t>like the first dewfall</w:t>
      </w:r>
    </w:p>
    <w:p w14:paraId="2FF3312D" w14:textId="77777777" w:rsidR="00F409B0" w:rsidRDefault="00F409B0" w:rsidP="00F409B0">
      <w:r>
        <w:t>on the first grass.</w:t>
      </w:r>
    </w:p>
    <w:p w14:paraId="15D5E2AB" w14:textId="77777777" w:rsidR="00F409B0" w:rsidRDefault="00F409B0" w:rsidP="00F409B0">
      <w:r>
        <w:t>Praise for the sweetness</w:t>
      </w:r>
    </w:p>
    <w:p w14:paraId="56F5EC8A" w14:textId="77777777" w:rsidR="00F409B0" w:rsidRDefault="00F409B0" w:rsidP="00F409B0">
      <w:r>
        <w:t>of the wet garden,</w:t>
      </w:r>
    </w:p>
    <w:p w14:paraId="5EA4CC1F" w14:textId="77777777" w:rsidR="00F409B0" w:rsidRDefault="00F409B0" w:rsidP="00F409B0">
      <w:r>
        <w:t xml:space="preserve">sprung in </w:t>
      </w:r>
      <w:proofErr w:type="gramStart"/>
      <w:r>
        <w:t>completeness</w:t>
      </w:r>
      <w:proofErr w:type="gramEnd"/>
    </w:p>
    <w:p w14:paraId="3AC11E07" w14:textId="77777777" w:rsidR="00F409B0" w:rsidRDefault="00F409B0" w:rsidP="00F409B0">
      <w:r>
        <w:t>where his feet pass.</w:t>
      </w:r>
    </w:p>
    <w:p w14:paraId="1DA9C065" w14:textId="77777777" w:rsidR="00F409B0" w:rsidRDefault="00F409B0" w:rsidP="00F409B0"/>
    <w:p w14:paraId="0F3EA913" w14:textId="6B7EB9D0" w:rsidR="00F409B0" w:rsidRDefault="00F409B0" w:rsidP="00F409B0">
      <w:r>
        <w:t>3</w:t>
      </w:r>
      <w:r w:rsidR="00555410">
        <w:t xml:space="preserve">    </w:t>
      </w:r>
      <w:r>
        <w:t>Mine is the sunlight!</w:t>
      </w:r>
    </w:p>
    <w:p w14:paraId="125852B4" w14:textId="77777777" w:rsidR="00F409B0" w:rsidRDefault="00F409B0" w:rsidP="00F409B0">
      <w:r>
        <w:t xml:space="preserve">Mine is the </w:t>
      </w:r>
      <w:proofErr w:type="gramStart"/>
      <w:r>
        <w:t>morning</w:t>
      </w:r>
      <w:proofErr w:type="gramEnd"/>
    </w:p>
    <w:p w14:paraId="2829DB7E" w14:textId="77777777" w:rsidR="00F409B0" w:rsidRDefault="00F409B0" w:rsidP="00F409B0">
      <w:r>
        <w:t xml:space="preserve">born of the one </w:t>
      </w:r>
      <w:proofErr w:type="gramStart"/>
      <w:r>
        <w:t>light</w:t>
      </w:r>
      <w:proofErr w:type="gramEnd"/>
    </w:p>
    <w:p w14:paraId="7C5024DD" w14:textId="77777777" w:rsidR="00F409B0" w:rsidRDefault="00F409B0" w:rsidP="00F409B0">
      <w:r>
        <w:t>Eden saw play!</w:t>
      </w:r>
    </w:p>
    <w:p w14:paraId="74E036A3" w14:textId="77777777" w:rsidR="00F409B0" w:rsidRDefault="00F409B0" w:rsidP="00F409B0">
      <w:r>
        <w:t>Praise with elation,</w:t>
      </w:r>
    </w:p>
    <w:p w14:paraId="1A4D8AE5" w14:textId="77777777" w:rsidR="00F409B0" w:rsidRDefault="00F409B0" w:rsidP="00F409B0">
      <w:r>
        <w:t>praise every morning,</w:t>
      </w:r>
    </w:p>
    <w:p w14:paraId="55423581" w14:textId="77777777" w:rsidR="00F409B0" w:rsidRDefault="00F409B0" w:rsidP="00F409B0">
      <w:r>
        <w:t>God’s re-creation</w:t>
      </w:r>
    </w:p>
    <w:p w14:paraId="18FD073F" w14:textId="77777777" w:rsidR="00F409B0" w:rsidRDefault="00F409B0" w:rsidP="00F409B0">
      <w:r>
        <w:t>of the new day!</w:t>
      </w:r>
    </w:p>
    <w:p w14:paraId="3E0BC6F7" w14:textId="77777777" w:rsidR="00F409B0" w:rsidRDefault="00F409B0" w:rsidP="00F409B0"/>
    <w:p w14:paraId="64DCCBB8" w14:textId="77777777" w:rsidR="00F409B0" w:rsidRPr="00555410" w:rsidRDefault="00F409B0" w:rsidP="00F409B0">
      <w:pPr>
        <w:rPr>
          <w:i/>
          <w:iCs/>
        </w:rPr>
      </w:pPr>
      <w:r w:rsidRPr="00555410">
        <w:rPr>
          <w:i/>
          <w:iCs/>
        </w:rPr>
        <w:t xml:space="preserve">Words: Eleanor </w:t>
      </w:r>
      <w:proofErr w:type="spellStart"/>
      <w:r w:rsidRPr="00555410">
        <w:rPr>
          <w:i/>
          <w:iCs/>
        </w:rPr>
        <w:t>Farjeon</w:t>
      </w:r>
      <w:proofErr w:type="spellEnd"/>
      <w:r w:rsidRPr="00555410">
        <w:rPr>
          <w:i/>
          <w:iCs/>
        </w:rPr>
        <w:t xml:space="preserve"> (1881-1965), alt.</w:t>
      </w:r>
    </w:p>
    <w:p w14:paraId="05803175" w14:textId="77777777" w:rsidR="00F409B0" w:rsidRPr="00555410" w:rsidRDefault="00F409B0" w:rsidP="00F409B0">
      <w:pPr>
        <w:rPr>
          <w:i/>
          <w:iCs/>
        </w:rPr>
      </w:pPr>
      <w:r w:rsidRPr="00555410">
        <w:rPr>
          <w:i/>
          <w:iCs/>
        </w:rPr>
        <w:t xml:space="preserve">Music: </w:t>
      </w:r>
      <w:proofErr w:type="spellStart"/>
      <w:r w:rsidRPr="00555410">
        <w:rPr>
          <w:i/>
          <w:iCs/>
        </w:rPr>
        <w:t>Bunessan</w:t>
      </w:r>
      <w:proofErr w:type="spellEnd"/>
      <w:r w:rsidRPr="00555410">
        <w:rPr>
          <w:i/>
          <w:iCs/>
        </w:rPr>
        <w:t xml:space="preserve">, Gaelic melody; harm. Alec </w:t>
      </w:r>
      <w:proofErr w:type="spellStart"/>
      <w:r w:rsidRPr="00555410">
        <w:rPr>
          <w:i/>
          <w:iCs/>
        </w:rPr>
        <w:t>Wyton</w:t>
      </w:r>
      <w:proofErr w:type="spellEnd"/>
      <w:r w:rsidRPr="00555410">
        <w:rPr>
          <w:i/>
          <w:iCs/>
        </w:rPr>
        <w:t xml:space="preserve"> (b. 1921)</w:t>
      </w:r>
    </w:p>
    <w:p w14:paraId="46FFEDA2" w14:textId="77777777" w:rsidR="00F409B0" w:rsidRPr="00555410" w:rsidRDefault="00F409B0" w:rsidP="00F409B0">
      <w:pPr>
        <w:rPr>
          <w:i/>
          <w:iCs/>
        </w:rPr>
      </w:pPr>
      <w:r w:rsidRPr="00555410">
        <w:rPr>
          <w:i/>
          <w:iCs/>
        </w:rPr>
        <w:t>Meter: 54. 54. D</w:t>
      </w:r>
    </w:p>
    <w:p w14:paraId="7BCFE9AE" w14:textId="77777777" w:rsidR="00F409B0" w:rsidRDefault="00F409B0" w:rsidP="00F409B0"/>
    <w:p w14:paraId="5072171E" w14:textId="77777777" w:rsidR="00F409B0" w:rsidRDefault="00F409B0" w:rsidP="00F409B0"/>
    <w:p w14:paraId="12349E67" w14:textId="77AB5AD8" w:rsidR="00F409B0" w:rsidRDefault="00F409B0" w:rsidP="00F409B0"/>
    <w:p w14:paraId="03C8FB19" w14:textId="50558D7A" w:rsidR="00555410" w:rsidRDefault="00555410" w:rsidP="00F409B0"/>
    <w:p w14:paraId="7D215F47" w14:textId="04511E75" w:rsidR="00555410" w:rsidRDefault="00555410" w:rsidP="00F409B0"/>
    <w:p w14:paraId="370A2521" w14:textId="1B3F266D" w:rsidR="00555410" w:rsidRDefault="00555410" w:rsidP="00F409B0"/>
    <w:p w14:paraId="60B1E95B" w14:textId="24522605" w:rsidR="00555410" w:rsidRDefault="00555410" w:rsidP="00F409B0"/>
    <w:p w14:paraId="7E895F1C" w14:textId="7712B871" w:rsidR="00555410" w:rsidRDefault="00555410" w:rsidP="00F409B0"/>
    <w:p w14:paraId="243AD03F" w14:textId="7F53CAD6" w:rsidR="00555410" w:rsidRDefault="00555410" w:rsidP="00F409B0"/>
    <w:p w14:paraId="4C997EA9" w14:textId="379CEA3E" w:rsidR="00555410" w:rsidRDefault="00555410" w:rsidP="00F409B0"/>
    <w:p w14:paraId="19D325FE" w14:textId="5465301A" w:rsidR="00555410" w:rsidRDefault="00555410" w:rsidP="00F409B0"/>
    <w:p w14:paraId="48F34371" w14:textId="376F1267" w:rsidR="00555410" w:rsidRDefault="00555410" w:rsidP="00F409B0"/>
    <w:p w14:paraId="3B21D6C7" w14:textId="77777777" w:rsidR="00555410" w:rsidRDefault="00555410" w:rsidP="00F409B0"/>
    <w:p w14:paraId="17FA98E1" w14:textId="77777777" w:rsidR="00F409B0" w:rsidRDefault="00F409B0" w:rsidP="00F409B0">
      <w:r>
        <w:lastRenderedPageBreak/>
        <w:t xml:space="preserve">Sequence Hymn 295    </w:t>
      </w:r>
      <w:r>
        <w:t>Sing praise to our Creator</w:t>
      </w:r>
    </w:p>
    <w:p w14:paraId="03C7BAF8" w14:textId="77777777" w:rsidR="00F409B0" w:rsidRDefault="00F409B0" w:rsidP="00F409B0"/>
    <w:p w14:paraId="106AB3F4" w14:textId="5FDF9106" w:rsidR="00F409B0" w:rsidRDefault="00F409B0" w:rsidP="00F409B0">
      <w:r>
        <w:t>1</w:t>
      </w:r>
      <w:r w:rsidR="00555410">
        <w:t xml:space="preserve">    </w:t>
      </w:r>
      <w:r>
        <w:t>Sing praise to our Creator,</w:t>
      </w:r>
    </w:p>
    <w:p w14:paraId="060D4C45" w14:textId="77777777" w:rsidR="00F409B0" w:rsidRDefault="00F409B0" w:rsidP="00F409B0">
      <w:r>
        <w:t>O you of Adam’s race-</w:t>
      </w:r>
    </w:p>
    <w:p w14:paraId="2197AA8B" w14:textId="77777777" w:rsidR="00F409B0" w:rsidRDefault="00F409B0" w:rsidP="00F409B0">
      <w:r>
        <w:t>God’s children by adoption,</w:t>
      </w:r>
    </w:p>
    <w:p w14:paraId="224AE13D" w14:textId="77777777" w:rsidR="00F409B0" w:rsidRDefault="00F409B0" w:rsidP="00F409B0">
      <w:r>
        <w:t>baptized into his grace.</w:t>
      </w:r>
    </w:p>
    <w:p w14:paraId="7FD6EB51" w14:textId="77777777" w:rsidR="00555410" w:rsidRDefault="00555410" w:rsidP="00F409B0"/>
    <w:p w14:paraId="7079E01C" w14:textId="311A32F8" w:rsidR="00F409B0" w:rsidRDefault="00F409B0" w:rsidP="00F409B0">
      <w:r>
        <w:t>2</w:t>
      </w:r>
      <w:r w:rsidR="00555410">
        <w:t xml:space="preserve">    </w:t>
      </w:r>
      <w:r>
        <w:t>To Jesus Christ give glory,</w:t>
      </w:r>
    </w:p>
    <w:p w14:paraId="64E90073" w14:textId="77777777" w:rsidR="00F409B0" w:rsidRDefault="00F409B0" w:rsidP="00F409B0">
      <w:r>
        <w:t xml:space="preserve">God’s co-eternal </w:t>
      </w:r>
      <w:proofErr w:type="gramStart"/>
      <w:r>
        <w:t>Son;</w:t>
      </w:r>
      <w:proofErr w:type="gramEnd"/>
    </w:p>
    <w:p w14:paraId="2E5D2656" w14:textId="77777777" w:rsidR="00F409B0" w:rsidRDefault="00F409B0" w:rsidP="00F409B0">
      <w:r>
        <w:t>as members of his Body</w:t>
      </w:r>
    </w:p>
    <w:p w14:paraId="496C7009" w14:textId="77777777" w:rsidR="00F409B0" w:rsidRDefault="00F409B0" w:rsidP="00F409B0">
      <w:r>
        <w:t>we live in him as one.</w:t>
      </w:r>
    </w:p>
    <w:p w14:paraId="6012F11E" w14:textId="77777777" w:rsidR="00F409B0" w:rsidRDefault="00F409B0" w:rsidP="00F409B0"/>
    <w:p w14:paraId="60CC2110" w14:textId="4E936322" w:rsidR="00F409B0" w:rsidRDefault="00F409B0" w:rsidP="00F409B0">
      <w:r>
        <w:t>3</w:t>
      </w:r>
      <w:r w:rsidR="00555410">
        <w:t xml:space="preserve">    </w:t>
      </w:r>
      <w:r>
        <w:t xml:space="preserve">And praise the Holy </w:t>
      </w:r>
      <w:proofErr w:type="gramStart"/>
      <w:r>
        <w:t>Spirit</w:t>
      </w:r>
      <w:proofErr w:type="gramEnd"/>
    </w:p>
    <w:p w14:paraId="095BA56F" w14:textId="77777777" w:rsidR="00F409B0" w:rsidRDefault="00F409B0" w:rsidP="00F409B0">
      <w:r>
        <w:t xml:space="preserve">poured forth upon the </w:t>
      </w:r>
      <w:proofErr w:type="gramStart"/>
      <w:r>
        <w:t>earth;</w:t>
      </w:r>
      <w:proofErr w:type="gramEnd"/>
    </w:p>
    <w:p w14:paraId="6E05C352" w14:textId="7C402CD8" w:rsidR="00F409B0" w:rsidRDefault="00555410" w:rsidP="00F409B0">
      <w:r>
        <w:t>w</w:t>
      </w:r>
      <w:r w:rsidR="00F409B0">
        <w:t>ho sanctifies and guides us,</w:t>
      </w:r>
    </w:p>
    <w:p w14:paraId="52F23666" w14:textId="77777777" w:rsidR="00F409B0" w:rsidRDefault="00F409B0" w:rsidP="00F409B0">
      <w:r>
        <w:t>made strong in our rebirth.</w:t>
      </w:r>
    </w:p>
    <w:p w14:paraId="311DC949" w14:textId="77777777" w:rsidR="00F409B0" w:rsidRDefault="00F409B0" w:rsidP="00F409B0"/>
    <w:p w14:paraId="5EBFD461" w14:textId="77777777" w:rsidR="00F409B0" w:rsidRPr="00555410" w:rsidRDefault="00F409B0" w:rsidP="00F409B0">
      <w:pPr>
        <w:rPr>
          <w:i/>
          <w:iCs/>
        </w:rPr>
      </w:pPr>
      <w:r w:rsidRPr="00555410">
        <w:rPr>
          <w:i/>
          <w:iCs/>
        </w:rPr>
        <w:t>Words: Mark Evans (b. 1916), alt.</w:t>
      </w:r>
    </w:p>
    <w:p w14:paraId="0043656F" w14:textId="77777777" w:rsidR="00F409B0" w:rsidRPr="00555410" w:rsidRDefault="00F409B0" w:rsidP="00F409B0">
      <w:pPr>
        <w:rPr>
          <w:i/>
          <w:iCs/>
        </w:rPr>
      </w:pPr>
      <w:r w:rsidRPr="00555410">
        <w:rPr>
          <w:i/>
          <w:iCs/>
        </w:rPr>
        <w:t xml:space="preserve">Music: Christus, der </w:t>
      </w:r>
      <w:proofErr w:type="spellStart"/>
      <w:r w:rsidRPr="00555410">
        <w:rPr>
          <w:i/>
          <w:iCs/>
        </w:rPr>
        <w:t>ist</w:t>
      </w:r>
      <w:proofErr w:type="spellEnd"/>
      <w:r w:rsidRPr="00555410">
        <w:rPr>
          <w:i/>
          <w:iCs/>
        </w:rPr>
        <w:t xml:space="preserve"> </w:t>
      </w:r>
      <w:proofErr w:type="spellStart"/>
      <w:r w:rsidRPr="00555410">
        <w:rPr>
          <w:i/>
          <w:iCs/>
        </w:rPr>
        <w:t>mein</w:t>
      </w:r>
      <w:proofErr w:type="spellEnd"/>
      <w:r w:rsidRPr="00555410">
        <w:rPr>
          <w:i/>
          <w:iCs/>
        </w:rPr>
        <w:t xml:space="preserve"> Leben, melody Melchior </w:t>
      </w:r>
      <w:proofErr w:type="spellStart"/>
      <w:r w:rsidRPr="00555410">
        <w:rPr>
          <w:i/>
          <w:iCs/>
        </w:rPr>
        <w:t>Vulpius</w:t>
      </w:r>
      <w:proofErr w:type="spellEnd"/>
      <w:r w:rsidRPr="00555410">
        <w:rPr>
          <w:i/>
          <w:iCs/>
        </w:rPr>
        <w:t xml:space="preserve"> (</w:t>
      </w:r>
      <w:proofErr w:type="gramStart"/>
      <w:r w:rsidRPr="00555410">
        <w:rPr>
          <w:i/>
          <w:iCs/>
        </w:rPr>
        <w:t>1560?-</w:t>
      </w:r>
      <w:proofErr w:type="gramEnd"/>
      <w:r w:rsidRPr="00555410">
        <w:rPr>
          <w:i/>
          <w:iCs/>
        </w:rPr>
        <w:t>1616)</w:t>
      </w:r>
    </w:p>
    <w:p w14:paraId="1CF308EB" w14:textId="77777777" w:rsidR="00F409B0" w:rsidRPr="00555410" w:rsidRDefault="00F409B0" w:rsidP="00F409B0">
      <w:pPr>
        <w:rPr>
          <w:i/>
          <w:iCs/>
        </w:rPr>
      </w:pPr>
      <w:r w:rsidRPr="00555410">
        <w:rPr>
          <w:i/>
          <w:iCs/>
        </w:rPr>
        <w:t>Meter: 76. 76</w:t>
      </w:r>
    </w:p>
    <w:p w14:paraId="3B12BD96" w14:textId="77777777" w:rsidR="00F409B0" w:rsidRDefault="00F409B0" w:rsidP="00F409B0"/>
    <w:p w14:paraId="6F8F7895" w14:textId="45055CEB" w:rsidR="00F409B0" w:rsidRDefault="00F409B0" w:rsidP="00F409B0"/>
    <w:p w14:paraId="79CA8659" w14:textId="69910282" w:rsidR="00555410" w:rsidRDefault="00555410" w:rsidP="00F409B0"/>
    <w:p w14:paraId="7B1A30EE" w14:textId="36D41665" w:rsidR="00555410" w:rsidRDefault="00555410" w:rsidP="00F409B0"/>
    <w:p w14:paraId="016BE4F5" w14:textId="233B2A53" w:rsidR="00555410" w:rsidRDefault="00555410" w:rsidP="00F409B0"/>
    <w:p w14:paraId="2FD38926" w14:textId="6141315C" w:rsidR="00555410" w:rsidRDefault="00555410" w:rsidP="00F409B0"/>
    <w:p w14:paraId="1D0F819C" w14:textId="76EBFE1B" w:rsidR="00555410" w:rsidRDefault="00555410" w:rsidP="00F409B0"/>
    <w:p w14:paraId="56805A1A" w14:textId="150D80DF" w:rsidR="00555410" w:rsidRDefault="00555410" w:rsidP="00F409B0"/>
    <w:p w14:paraId="4215B44B" w14:textId="55B26D72" w:rsidR="00555410" w:rsidRDefault="00555410" w:rsidP="00F409B0"/>
    <w:p w14:paraId="391DA434" w14:textId="4131270C" w:rsidR="00555410" w:rsidRDefault="00555410" w:rsidP="00F409B0"/>
    <w:p w14:paraId="15B3CE21" w14:textId="2DF78881" w:rsidR="00555410" w:rsidRDefault="00555410" w:rsidP="00F409B0"/>
    <w:p w14:paraId="0C3C7F67" w14:textId="07F05149" w:rsidR="00555410" w:rsidRDefault="00555410" w:rsidP="00F409B0"/>
    <w:p w14:paraId="296B2035" w14:textId="0DBF5E0F" w:rsidR="00555410" w:rsidRDefault="00555410" w:rsidP="00F409B0"/>
    <w:p w14:paraId="01881FE6" w14:textId="5E3C61BE" w:rsidR="00555410" w:rsidRDefault="00555410" w:rsidP="00F409B0"/>
    <w:p w14:paraId="4D7E8FCA" w14:textId="0B5F0E8E" w:rsidR="00555410" w:rsidRDefault="00555410" w:rsidP="00F409B0"/>
    <w:p w14:paraId="58BE0CB7" w14:textId="0DFAABFD" w:rsidR="00555410" w:rsidRDefault="00555410" w:rsidP="00F409B0"/>
    <w:p w14:paraId="64A4C4C7" w14:textId="201DE528" w:rsidR="00555410" w:rsidRDefault="00555410" w:rsidP="00F409B0"/>
    <w:p w14:paraId="35ECE15C" w14:textId="5B8E583E" w:rsidR="00555410" w:rsidRDefault="00555410" w:rsidP="00F409B0"/>
    <w:p w14:paraId="7EDC29D9" w14:textId="5F3E562D" w:rsidR="00555410" w:rsidRDefault="00555410" w:rsidP="00F409B0"/>
    <w:p w14:paraId="757CEF5C" w14:textId="54F795A8" w:rsidR="00555410" w:rsidRDefault="00555410" w:rsidP="00F409B0"/>
    <w:p w14:paraId="393523FA" w14:textId="46B1EE69" w:rsidR="00555410" w:rsidRDefault="00555410" w:rsidP="00F409B0"/>
    <w:p w14:paraId="3313FBA6" w14:textId="20A9F06A" w:rsidR="00555410" w:rsidRDefault="00555410" w:rsidP="00F409B0"/>
    <w:p w14:paraId="3278D592" w14:textId="60A60B51" w:rsidR="00555410" w:rsidRDefault="00555410" w:rsidP="00F409B0"/>
    <w:p w14:paraId="5D0D14FD" w14:textId="59EB23B2" w:rsidR="00555410" w:rsidRDefault="00555410" w:rsidP="00F409B0"/>
    <w:p w14:paraId="2CC5522F" w14:textId="28EEABD8" w:rsidR="00555410" w:rsidRDefault="00555410" w:rsidP="00F409B0"/>
    <w:p w14:paraId="67433DFB" w14:textId="77777777" w:rsidR="00555410" w:rsidRDefault="00555410" w:rsidP="00F409B0"/>
    <w:p w14:paraId="3FC414B7" w14:textId="77777777" w:rsidR="00F409B0" w:rsidRDefault="00F409B0" w:rsidP="00F409B0"/>
    <w:p w14:paraId="30411B35" w14:textId="77777777" w:rsidR="00F409B0" w:rsidRDefault="00F409B0" w:rsidP="00F409B0"/>
    <w:p w14:paraId="65E20329" w14:textId="77777777" w:rsidR="00F409B0" w:rsidRDefault="00F409B0" w:rsidP="00F409B0">
      <w:r>
        <w:lastRenderedPageBreak/>
        <w:t xml:space="preserve">Closing Hymn 544    </w:t>
      </w:r>
      <w:r>
        <w:t xml:space="preserve">Jesus shall reign </w:t>
      </w:r>
      <w:proofErr w:type="spellStart"/>
      <w:r>
        <w:t>where’er</w:t>
      </w:r>
      <w:proofErr w:type="spellEnd"/>
      <w:r>
        <w:t xml:space="preserve"> the </w:t>
      </w:r>
      <w:proofErr w:type="gramStart"/>
      <w:r>
        <w:t>sun</w:t>
      </w:r>
      <w:proofErr w:type="gramEnd"/>
    </w:p>
    <w:p w14:paraId="2AA02459" w14:textId="77777777" w:rsidR="00F409B0" w:rsidRDefault="00F409B0" w:rsidP="00F409B0"/>
    <w:p w14:paraId="795D9FCF" w14:textId="46FC0AC1" w:rsidR="00F409B0" w:rsidRDefault="00F409B0" w:rsidP="00F409B0">
      <w:r>
        <w:t>1</w:t>
      </w:r>
      <w:r w:rsidR="00555410">
        <w:t xml:space="preserve">    </w:t>
      </w:r>
      <w:r>
        <w:t xml:space="preserve">Jesus shall reign </w:t>
      </w:r>
      <w:proofErr w:type="spellStart"/>
      <w:r>
        <w:t>where’er</w:t>
      </w:r>
      <w:proofErr w:type="spellEnd"/>
      <w:r>
        <w:t xml:space="preserve"> the </w:t>
      </w:r>
      <w:proofErr w:type="gramStart"/>
      <w:r>
        <w:t>sun</w:t>
      </w:r>
      <w:proofErr w:type="gramEnd"/>
    </w:p>
    <w:p w14:paraId="0B331AF6" w14:textId="77777777" w:rsidR="00F409B0" w:rsidRDefault="00F409B0" w:rsidP="00F409B0">
      <w:r>
        <w:t xml:space="preserve">doth his successive journeys </w:t>
      </w:r>
      <w:proofErr w:type="gramStart"/>
      <w:r>
        <w:t>run;</w:t>
      </w:r>
      <w:proofErr w:type="gramEnd"/>
    </w:p>
    <w:p w14:paraId="4344859D" w14:textId="77777777" w:rsidR="00F409B0" w:rsidRDefault="00F409B0" w:rsidP="00F409B0">
      <w:r>
        <w:t xml:space="preserve">his kingdom </w:t>
      </w:r>
      <w:proofErr w:type="gramStart"/>
      <w:r>
        <w:t>stretch</w:t>
      </w:r>
      <w:proofErr w:type="gramEnd"/>
      <w:r>
        <w:t xml:space="preserve"> from shore to shore,</w:t>
      </w:r>
    </w:p>
    <w:p w14:paraId="00F300EB" w14:textId="77777777" w:rsidR="00F409B0" w:rsidRDefault="00F409B0" w:rsidP="00F409B0">
      <w:r>
        <w:t>till moons shall wax and wane no more.</w:t>
      </w:r>
    </w:p>
    <w:p w14:paraId="0576FAF6" w14:textId="77777777" w:rsidR="00F409B0" w:rsidRDefault="00F409B0" w:rsidP="00F409B0"/>
    <w:p w14:paraId="5CA4C39D" w14:textId="50961EFD" w:rsidR="00F409B0" w:rsidRDefault="00F409B0" w:rsidP="00F409B0">
      <w:r>
        <w:t>2</w:t>
      </w:r>
      <w:r w:rsidR="00555410">
        <w:t xml:space="preserve">    </w:t>
      </w:r>
      <w:r>
        <w:t>To him shall endless prayer be made,</w:t>
      </w:r>
    </w:p>
    <w:p w14:paraId="3BD11FDC" w14:textId="77777777" w:rsidR="00F409B0" w:rsidRDefault="00F409B0" w:rsidP="00F409B0">
      <w:r>
        <w:t xml:space="preserve">and praises throng to crown his </w:t>
      </w:r>
      <w:proofErr w:type="gramStart"/>
      <w:r>
        <w:t>head;</w:t>
      </w:r>
      <w:proofErr w:type="gramEnd"/>
    </w:p>
    <w:p w14:paraId="40FDF023" w14:textId="77777777" w:rsidR="00F409B0" w:rsidRDefault="00F409B0" w:rsidP="00F409B0">
      <w:r>
        <w:t xml:space="preserve">his Name like sweet perfume shall </w:t>
      </w:r>
      <w:proofErr w:type="gramStart"/>
      <w:r>
        <w:t>rise</w:t>
      </w:r>
      <w:proofErr w:type="gramEnd"/>
    </w:p>
    <w:p w14:paraId="315D86B1" w14:textId="77777777" w:rsidR="00F409B0" w:rsidRDefault="00F409B0" w:rsidP="00F409B0">
      <w:r>
        <w:t>with every morning sacrifice.</w:t>
      </w:r>
    </w:p>
    <w:p w14:paraId="6C04FAF5" w14:textId="77777777" w:rsidR="00F409B0" w:rsidRDefault="00F409B0" w:rsidP="00F409B0"/>
    <w:p w14:paraId="70B42E22" w14:textId="13A79C99" w:rsidR="00F409B0" w:rsidRDefault="00F409B0" w:rsidP="00F409B0">
      <w:r>
        <w:t>3</w:t>
      </w:r>
      <w:r w:rsidR="00555410">
        <w:t xml:space="preserve">    </w:t>
      </w:r>
      <w:r>
        <w:t>People and realms of every tongue</w:t>
      </w:r>
    </w:p>
    <w:p w14:paraId="753A34C3" w14:textId="77777777" w:rsidR="00F409B0" w:rsidRDefault="00F409B0" w:rsidP="00F409B0">
      <w:r>
        <w:t xml:space="preserve">dwell on his love with sweetest </w:t>
      </w:r>
      <w:proofErr w:type="gramStart"/>
      <w:r>
        <w:t>song;</w:t>
      </w:r>
      <w:proofErr w:type="gramEnd"/>
    </w:p>
    <w:p w14:paraId="0B1D75C0" w14:textId="77777777" w:rsidR="00F409B0" w:rsidRDefault="00F409B0" w:rsidP="00F409B0">
      <w:r>
        <w:t xml:space="preserve">and infant voices shall </w:t>
      </w:r>
      <w:proofErr w:type="gramStart"/>
      <w:r>
        <w:t>proclaim</w:t>
      </w:r>
      <w:proofErr w:type="gramEnd"/>
    </w:p>
    <w:p w14:paraId="687B53C3" w14:textId="77777777" w:rsidR="00F409B0" w:rsidRDefault="00F409B0" w:rsidP="00F409B0">
      <w:r>
        <w:t>their early blessings on his Name.</w:t>
      </w:r>
    </w:p>
    <w:p w14:paraId="5E495088" w14:textId="77777777" w:rsidR="00F409B0" w:rsidRDefault="00F409B0" w:rsidP="00F409B0"/>
    <w:p w14:paraId="0300D9D9" w14:textId="3A65E634" w:rsidR="00F409B0" w:rsidRDefault="00F409B0" w:rsidP="00F409B0">
      <w:r>
        <w:t>4</w:t>
      </w:r>
      <w:r w:rsidR="00555410">
        <w:t xml:space="preserve">    </w:t>
      </w:r>
      <w:r>
        <w:t xml:space="preserve">Blessings abound </w:t>
      </w:r>
      <w:proofErr w:type="spellStart"/>
      <w:r>
        <w:t>where’er</w:t>
      </w:r>
      <w:proofErr w:type="spellEnd"/>
      <w:r>
        <w:t xml:space="preserve"> he reigns:</w:t>
      </w:r>
    </w:p>
    <w:p w14:paraId="119BD98F" w14:textId="77777777" w:rsidR="00F409B0" w:rsidRDefault="00F409B0" w:rsidP="00F409B0">
      <w:r>
        <w:t>the prisoners leap to lose their chains,</w:t>
      </w:r>
    </w:p>
    <w:p w14:paraId="54DE1886" w14:textId="77777777" w:rsidR="00F409B0" w:rsidRDefault="00F409B0" w:rsidP="00F409B0">
      <w:r>
        <w:t>the weary find eternal rest,</w:t>
      </w:r>
    </w:p>
    <w:p w14:paraId="5A7B99E3" w14:textId="77777777" w:rsidR="00F409B0" w:rsidRDefault="00F409B0" w:rsidP="00F409B0">
      <w:r>
        <w:t>and all who suffer want are blest.</w:t>
      </w:r>
    </w:p>
    <w:p w14:paraId="52CB6E5C" w14:textId="77777777" w:rsidR="00F409B0" w:rsidRDefault="00F409B0" w:rsidP="00F409B0"/>
    <w:p w14:paraId="3DD8BEBE" w14:textId="7D9B70FF" w:rsidR="00F409B0" w:rsidRDefault="00F409B0" w:rsidP="00F409B0">
      <w:r>
        <w:t>5</w:t>
      </w:r>
      <w:r w:rsidR="00555410">
        <w:t xml:space="preserve">    </w:t>
      </w:r>
      <w:r>
        <w:t xml:space="preserve">Let every creature rise and </w:t>
      </w:r>
      <w:proofErr w:type="gramStart"/>
      <w:r>
        <w:t>bring</w:t>
      </w:r>
      <w:proofErr w:type="gramEnd"/>
    </w:p>
    <w:p w14:paraId="6F09BC63" w14:textId="77777777" w:rsidR="00F409B0" w:rsidRDefault="00F409B0" w:rsidP="00F409B0">
      <w:r>
        <w:t xml:space="preserve">peculiar honors to our </w:t>
      </w:r>
      <w:proofErr w:type="gramStart"/>
      <w:r>
        <w:t>King;</w:t>
      </w:r>
      <w:proofErr w:type="gramEnd"/>
    </w:p>
    <w:p w14:paraId="382B1FF5" w14:textId="77777777" w:rsidR="00F409B0" w:rsidRDefault="00F409B0" w:rsidP="00F409B0">
      <w:r>
        <w:t>angels descend with songs again,</w:t>
      </w:r>
    </w:p>
    <w:p w14:paraId="6461A446" w14:textId="77777777" w:rsidR="00F409B0" w:rsidRDefault="00F409B0" w:rsidP="00F409B0">
      <w:r>
        <w:t>and earth repeat the loud amen.</w:t>
      </w:r>
    </w:p>
    <w:p w14:paraId="10E7FDA1" w14:textId="77777777" w:rsidR="00F409B0" w:rsidRDefault="00F409B0" w:rsidP="00F409B0"/>
    <w:p w14:paraId="2EF9C80E" w14:textId="77777777" w:rsidR="00F409B0" w:rsidRPr="00555410" w:rsidRDefault="00F409B0" w:rsidP="00F409B0">
      <w:pPr>
        <w:rPr>
          <w:i/>
          <w:iCs/>
        </w:rPr>
      </w:pPr>
      <w:r w:rsidRPr="00555410">
        <w:rPr>
          <w:i/>
          <w:iCs/>
        </w:rPr>
        <w:t>Words: Isaac Watts (1674-1748), alt.</w:t>
      </w:r>
    </w:p>
    <w:p w14:paraId="3F7C8E43" w14:textId="77777777" w:rsidR="00F409B0" w:rsidRPr="00555410" w:rsidRDefault="00F409B0" w:rsidP="00F409B0">
      <w:pPr>
        <w:rPr>
          <w:i/>
          <w:iCs/>
        </w:rPr>
      </w:pPr>
      <w:r w:rsidRPr="00555410">
        <w:rPr>
          <w:i/>
          <w:iCs/>
        </w:rPr>
        <w:t>Music: Duke Street, John Hatton (d. 1793)</w:t>
      </w:r>
    </w:p>
    <w:p w14:paraId="724783A2" w14:textId="286A7DA1" w:rsidR="00F409B0" w:rsidRPr="00555410" w:rsidRDefault="00F409B0" w:rsidP="00F409B0">
      <w:pPr>
        <w:rPr>
          <w:i/>
          <w:iCs/>
        </w:rPr>
      </w:pPr>
      <w:r w:rsidRPr="00555410">
        <w:rPr>
          <w:i/>
          <w:iCs/>
        </w:rPr>
        <w:t>Meter: LM</w:t>
      </w:r>
      <w:r w:rsidRPr="00555410">
        <w:rPr>
          <w:i/>
          <w:iCs/>
        </w:rPr>
        <w:t xml:space="preserve"> </w:t>
      </w:r>
    </w:p>
    <w:sectPr w:rsidR="00F409B0" w:rsidRPr="005554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zQ3MjUxtzQzNjZS0lEKTi0uzszPAykwrAUA5pawdSwAAAA="/>
  </w:docVars>
  <w:rsids>
    <w:rsidRoot w:val="00F409B0"/>
    <w:rsid w:val="00061560"/>
    <w:rsid w:val="00550C15"/>
    <w:rsid w:val="00555410"/>
    <w:rsid w:val="006F5C79"/>
    <w:rsid w:val="00835DD3"/>
    <w:rsid w:val="009A58BA"/>
    <w:rsid w:val="00B4119A"/>
    <w:rsid w:val="00E9609B"/>
    <w:rsid w:val="00F40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3A010"/>
  <w15:chartTrackingRefBased/>
  <w15:docId w15:val="{1D29E44F-A6D6-46D3-98EA-AC2117A5B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19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Margaret Bond</cp:lastModifiedBy>
  <cp:revision>2</cp:revision>
  <dcterms:created xsi:type="dcterms:W3CDTF">2021-07-02T01:08:00Z</dcterms:created>
  <dcterms:modified xsi:type="dcterms:W3CDTF">2021-07-02T01:14:00Z</dcterms:modified>
</cp:coreProperties>
</file>